
<file path=[Content_Types].xml><?xml version="1.0" encoding="utf-8"?>
<Types xmlns="http://schemas.openxmlformats.org/package/2006/content-types">
  <Default Extension="emf" ContentType="image/x-emf"/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2DBDA32" w14:textId="64745AE4" w:rsidR="00BC01BF" w:rsidRDefault="00BC01BF">
      <w:r>
        <w:t>20</w:t>
      </w:r>
      <w:r w:rsidR="00613C82">
        <w:rPr>
          <w:lang w:val="en-US"/>
        </w:rPr>
        <w:t>2</w:t>
      </w:r>
      <w:r w:rsidR="00226666">
        <w:rPr>
          <w:lang w:val="en-US"/>
        </w:rPr>
        <w:t>1</w:t>
      </w:r>
      <w:r>
        <w:rPr>
          <w:lang w:val="en-US"/>
        </w:rPr>
        <w:t xml:space="preserve"> </w:t>
      </w:r>
      <w:r>
        <w:t>Струкрури данни</w:t>
      </w:r>
    </w:p>
    <w:p w14:paraId="5ECFDB61" w14:textId="618D028C" w:rsidR="00B8469A" w:rsidRPr="00B8469A" w:rsidRDefault="00B8469A">
      <w:r>
        <w:tab/>
      </w:r>
      <w:r>
        <w:tab/>
      </w:r>
      <w:r>
        <w:tab/>
      </w:r>
      <w:r>
        <w:tab/>
        <w:t xml:space="preserve">Георги Филев </w:t>
      </w:r>
      <w:r>
        <w:rPr>
          <w:lang w:val="en-US"/>
        </w:rPr>
        <w:t>F104081</w:t>
      </w:r>
      <w:r>
        <w:t xml:space="preserve"> </w:t>
      </w:r>
    </w:p>
    <w:p w14:paraId="074E953F" w14:textId="77777777" w:rsidR="00072DC9" w:rsidRDefault="009F0010" w:rsidP="00072DC9">
      <w:r>
        <w:t xml:space="preserve">Домашно </w:t>
      </w:r>
      <w:r w:rsidR="00F8629F" w:rsidRPr="00F8629F">
        <w:t>4.</w:t>
      </w:r>
      <w:r w:rsidR="00F62050" w:rsidRPr="00F8629F">
        <w:t xml:space="preserve"> </w:t>
      </w:r>
      <w:r w:rsidR="00072DC9">
        <w:t>Двуклонова Рекурсия</w:t>
      </w:r>
    </w:p>
    <w:p w14:paraId="79BBBCFD" w14:textId="77777777" w:rsidR="00B8469A" w:rsidRDefault="004F150C" w:rsidP="004F150C">
      <w:pPr>
        <w:pStyle w:val="ListParagraph"/>
        <w:numPr>
          <w:ilvl w:val="0"/>
          <w:numId w:val="7"/>
        </w:numPr>
        <w:rPr>
          <w:sz w:val="22"/>
          <w:szCs w:val="22"/>
        </w:rPr>
      </w:pPr>
      <w:r>
        <w:rPr>
          <w:sz w:val="22"/>
          <w:szCs w:val="22"/>
        </w:rPr>
        <w:t xml:space="preserve">Сортиране </w:t>
      </w:r>
      <w:r w:rsidR="00B55920">
        <w:rPr>
          <w:sz w:val="22"/>
          <w:szCs w:val="22"/>
        </w:rPr>
        <w:t>чрез Сливане</w:t>
      </w:r>
      <w:r>
        <w:rPr>
          <w:sz w:val="22"/>
          <w:szCs w:val="22"/>
        </w:rPr>
        <w:t xml:space="preserve">. </w:t>
      </w:r>
      <w:r w:rsidR="00CD45E5" w:rsidRPr="004F150C">
        <w:rPr>
          <w:sz w:val="22"/>
          <w:szCs w:val="22"/>
        </w:rPr>
        <w:t xml:space="preserve">Запишете </w:t>
      </w:r>
      <w:r w:rsidR="00F62050" w:rsidRPr="004F150C">
        <w:rPr>
          <w:sz w:val="22"/>
          <w:szCs w:val="22"/>
        </w:rPr>
        <w:t>рекурсивн</w:t>
      </w:r>
      <w:r w:rsidR="00072DC9" w:rsidRPr="004F150C">
        <w:rPr>
          <w:sz w:val="22"/>
          <w:szCs w:val="22"/>
        </w:rPr>
        <w:t>а</w:t>
      </w:r>
      <w:r w:rsidR="00F62050" w:rsidRPr="004F150C">
        <w:rPr>
          <w:sz w:val="22"/>
          <w:szCs w:val="22"/>
        </w:rPr>
        <w:t xml:space="preserve"> </w:t>
      </w:r>
      <w:r>
        <w:rPr>
          <w:sz w:val="22"/>
          <w:szCs w:val="22"/>
        </w:rPr>
        <w:t>дефиниция</w:t>
      </w:r>
      <w:r w:rsidR="00F62050" w:rsidRPr="004F150C">
        <w:rPr>
          <w:sz w:val="22"/>
          <w:szCs w:val="22"/>
        </w:rPr>
        <w:t xml:space="preserve"> на </w:t>
      </w:r>
      <w:r w:rsidR="00072DC9" w:rsidRPr="004F150C">
        <w:rPr>
          <w:sz w:val="22"/>
          <w:szCs w:val="22"/>
        </w:rPr>
        <w:t>нареден масив</w:t>
      </w:r>
      <w:r w:rsidR="00F62050" w:rsidRPr="004F150C">
        <w:rPr>
          <w:sz w:val="22"/>
          <w:szCs w:val="22"/>
        </w:rPr>
        <w:t xml:space="preserve">, както </w:t>
      </w:r>
      <w:r w:rsidR="00072DC9" w:rsidRPr="004F150C">
        <w:rPr>
          <w:sz w:val="22"/>
          <w:szCs w:val="22"/>
        </w:rPr>
        <w:t>е</w:t>
      </w:r>
      <w:r w:rsidR="00F62050" w:rsidRPr="004F150C">
        <w:rPr>
          <w:sz w:val="22"/>
          <w:szCs w:val="22"/>
        </w:rPr>
        <w:t xml:space="preserve"> даден</w:t>
      </w:r>
      <w:r w:rsidR="00072DC9" w:rsidRPr="004F150C">
        <w:rPr>
          <w:sz w:val="22"/>
          <w:szCs w:val="22"/>
        </w:rPr>
        <w:t>а</w:t>
      </w:r>
      <w:r w:rsidR="00F62050" w:rsidRPr="004F150C">
        <w:rPr>
          <w:sz w:val="22"/>
          <w:szCs w:val="22"/>
        </w:rPr>
        <w:t xml:space="preserve"> в лекциите. </w:t>
      </w:r>
    </w:p>
    <w:p w14:paraId="6CC046A2" w14:textId="20EE86F2" w:rsidR="00BC01BF" w:rsidRPr="004F150C" w:rsidRDefault="00B8469A" w:rsidP="00B8469A">
      <w:pPr>
        <w:pStyle w:val="ListParagraph"/>
        <w:rPr>
          <w:sz w:val="22"/>
          <w:szCs w:val="22"/>
        </w:rPr>
      </w:pPr>
      <w:r>
        <w:rPr>
          <w:sz w:val="22"/>
          <w:szCs w:val="22"/>
        </w:rPr>
        <w:t xml:space="preserve">Един масив се води „сортиран“, когато се състои от елементите на два сортирани масива , които са „сортирани“ и пренесени в друг , така че да няма инверсии. При </w:t>
      </w:r>
      <w:r>
        <w:rPr>
          <w:sz w:val="22"/>
          <w:szCs w:val="22"/>
          <w:lang w:val="en-US"/>
        </w:rPr>
        <w:t xml:space="preserve">n=1 </w:t>
      </w:r>
      <w:r>
        <w:rPr>
          <w:sz w:val="22"/>
          <w:szCs w:val="22"/>
        </w:rPr>
        <w:t xml:space="preserve">масива е също сортиран. </w:t>
      </w:r>
    </w:p>
    <w:p w14:paraId="2762B043" w14:textId="77777777" w:rsidR="004D7D7C" w:rsidRPr="004F150C" w:rsidRDefault="004F150C" w:rsidP="004F150C">
      <w:pPr>
        <w:pStyle w:val="ListParagraph"/>
        <w:numPr>
          <w:ilvl w:val="0"/>
          <w:numId w:val="7"/>
        </w:numPr>
        <w:rPr>
          <w:sz w:val="22"/>
          <w:szCs w:val="22"/>
        </w:rPr>
      </w:pPr>
      <w:r w:rsidRPr="004F150C">
        <w:rPr>
          <w:sz w:val="22"/>
          <w:szCs w:val="22"/>
        </w:rPr>
        <w:t xml:space="preserve">Проиграйте принципната схема на </w:t>
      </w:r>
      <w:r w:rsidR="001166B6">
        <w:rPr>
          <w:sz w:val="22"/>
          <w:szCs w:val="22"/>
        </w:rPr>
        <w:t>рекурсивния алгоритъм</w:t>
      </w:r>
      <w:r w:rsidRPr="004F150C">
        <w:rPr>
          <w:sz w:val="22"/>
          <w:szCs w:val="22"/>
        </w:rPr>
        <w:t xml:space="preserve"> за Сортиране </w:t>
      </w:r>
      <w:r w:rsidR="00B55920">
        <w:rPr>
          <w:sz w:val="22"/>
          <w:szCs w:val="22"/>
        </w:rPr>
        <w:t>чрез Сливане</w:t>
      </w:r>
      <w:r w:rsidRPr="004F150C">
        <w:rPr>
          <w:sz w:val="22"/>
          <w:szCs w:val="22"/>
        </w:rPr>
        <w:t>, като използвате за вход следния седем</w:t>
      </w:r>
      <w:r w:rsidR="004F3683">
        <w:rPr>
          <w:sz w:val="22"/>
          <w:szCs w:val="22"/>
        </w:rPr>
        <w:t>-</w:t>
      </w:r>
      <w:r w:rsidRPr="004F150C">
        <w:rPr>
          <w:sz w:val="22"/>
          <w:szCs w:val="22"/>
        </w:rPr>
        <w:t>местен масиив:</w:t>
      </w:r>
    </w:p>
    <w:p w14:paraId="1010B41D" w14:textId="324E3643" w:rsidR="004F150C" w:rsidRDefault="004F3683" w:rsidP="00072DC9">
      <w:pPr>
        <w:rPr>
          <w:sz w:val="22"/>
          <w:szCs w:val="22"/>
        </w:rPr>
      </w:pPr>
      <w:r>
        <w:rPr>
          <w:noProof/>
        </w:rPr>
        <w:drawing>
          <wp:inline distT="0" distB="0" distL="0" distR="0" wp14:anchorId="20C0FAC2" wp14:editId="2660AB83">
            <wp:extent cx="2097024" cy="802950"/>
            <wp:effectExtent l="0" t="0" r="0" b="0"/>
            <wp:docPr id="1339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39" name="Picture 3"/>
                    <pic:cNvPicPr>
                      <a:picLocks noChangeAspect="1" noChangeArrowheads="1"/>
                    </pic:cNvPicPr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98584" cy="80354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ffectLst/>
                  </pic:spPr>
                </pic:pic>
              </a:graphicData>
            </a:graphic>
          </wp:inline>
        </w:drawing>
      </w:r>
    </w:p>
    <w:p w14:paraId="7D848805" w14:textId="5DC1BD2E" w:rsidR="00B8469A" w:rsidRDefault="00B8469A" w:rsidP="00072DC9">
      <w:pPr>
        <w:rPr>
          <w:sz w:val="22"/>
          <w:szCs w:val="22"/>
        </w:rPr>
      </w:pPr>
      <w:r>
        <w:rPr>
          <w:sz w:val="22"/>
          <w:szCs w:val="22"/>
        </w:rPr>
        <w:tab/>
      </w:r>
    </w:p>
    <w:p w14:paraId="6BDA71BB" w14:textId="2EF50838" w:rsidR="004F150C" w:rsidRDefault="004F150C" w:rsidP="004F150C">
      <w:pPr>
        <w:pStyle w:val="ListParagraph"/>
        <w:numPr>
          <w:ilvl w:val="0"/>
          <w:numId w:val="8"/>
        </w:numPr>
        <w:rPr>
          <w:sz w:val="22"/>
          <w:szCs w:val="22"/>
        </w:rPr>
      </w:pPr>
      <w:r>
        <w:rPr>
          <w:sz w:val="22"/>
          <w:szCs w:val="22"/>
        </w:rPr>
        <w:t xml:space="preserve">Съставете схема </w:t>
      </w:r>
      <w:r w:rsidR="004F3683">
        <w:rPr>
          <w:sz w:val="22"/>
          <w:szCs w:val="22"/>
        </w:rPr>
        <w:t>подобна на</w:t>
      </w:r>
      <w:r>
        <w:rPr>
          <w:sz w:val="22"/>
          <w:szCs w:val="22"/>
        </w:rPr>
        <w:t xml:space="preserve"> тази</w:t>
      </w:r>
      <w:r w:rsidR="004F3683">
        <w:rPr>
          <w:sz w:val="22"/>
          <w:szCs w:val="22"/>
        </w:rPr>
        <w:t xml:space="preserve"> от лекциите и проиграйте </w:t>
      </w:r>
      <w:r w:rsidR="00B55920">
        <w:rPr>
          <w:sz w:val="22"/>
          <w:szCs w:val="22"/>
        </w:rPr>
        <w:t>сливането</w:t>
      </w:r>
      <w:r w:rsidR="004F3683">
        <w:rPr>
          <w:sz w:val="22"/>
          <w:szCs w:val="22"/>
        </w:rPr>
        <w:t xml:space="preserve"> на масива на „</w:t>
      </w:r>
      <w:r w:rsidR="00B55920">
        <w:rPr>
          <w:sz w:val="22"/>
          <w:szCs w:val="22"/>
        </w:rPr>
        <w:t>изплуване</w:t>
      </w:r>
      <w:r w:rsidR="004F3683">
        <w:rPr>
          <w:sz w:val="22"/>
          <w:szCs w:val="22"/>
        </w:rPr>
        <w:t>“</w:t>
      </w:r>
      <w:r>
        <w:rPr>
          <w:sz w:val="22"/>
          <w:szCs w:val="22"/>
        </w:rPr>
        <w:t>:</w:t>
      </w:r>
    </w:p>
    <w:p w14:paraId="0949194C" w14:textId="408B0EA6" w:rsidR="00CF2392" w:rsidRDefault="00CF2392" w:rsidP="004F150C">
      <w:pPr>
        <w:pStyle w:val="ListParagraph"/>
        <w:numPr>
          <w:ilvl w:val="0"/>
          <w:numId w:val="8"/>
        </w:numPr>
        <w:rPr>
          <w:sz w:val="22"/>
          <w:szCs w:val="22"/>
        </w:rPr>
      </w:pPr>
      <w:r>
        <w:rPr>
          <w:sz w:val="22"/>
          <w:szCs w:val="22"/>
        </w:rPr>
        <w:t>От долу на горе върви нареждането , след като вече масива е разделен на малки сортирани с по един елемент.</w:t>
      </w:r>
    </w:p>
    <w:p w14:paraId="364A11CA" w14:textId="2BA7E0AD" w:rsidR="00B55920" w:rsidRPr="004F150C" w:rsidRDefault="00CF2392" w:rsidP="004F150C">
      <w:pPr>
        <w:pStyle w:val="ListParagraph"/>
        <w:rPr>
          <w:sz w:val="22"/>
          <w:szCs w:val="22"/>
        </w:rPr>
      </w:pPr>
      <w:r w:rsidRPr="00CF2392">
        <w:rPr>
          <w:sz w:val="22"/>
          <w:szCs w:val="22"/>
        </w:rPr>
        <w:drawing>
          <wp:inline distT="0" distB="0" distL="0" distR="0" wp14:anchorId="626307BD" wp14:editId="0C2CD506">
            <wp:extent cx="4900085" cy="3734124"/>
            <wp:effectExtent l="0" t="0" r="0" b="0"/>
            <wp:docPr id="1" name="Picture 1" descr="Dia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Diagram&#10;&#10;Description automatically generated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4900085" cy="373412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29939CA" w14:textId="77777777" w:rsidR="004D7D7C" w:rsidRDefault="004D7D7C" w:rsidP="00072DC9">
      <w:pPr>
        <w:rPr>
          <w:sz w:val="22"/>
          <w:szCs w:val="22"/>
        </w:rPr>
      </w:pPr>
    </w:p>
    <w:p w14:paraId="5B4AD831" w14:textId="77777777" w:rsidR="004D7D7C" w:rsidRDefault="004D7D7C" w:rsidP="00072DC9">
      <w:pPr>
        <w:rPr>
          <w:sz w:val="22"/>
          <w:szCs w:val="22"/>
        </w:rPr>
      </w:pPr>
    </w:p>
    <w:p w14:paraId="6154B986" w14:textId="77777777" w:rsidR="004D7D7C" w:rsidRDefault="004D7D7C" w:rsidP="00072DC9">
      <w:pPr>
        <w:rPr>
          <w:sz w:val="22"/>
          <w:szCs w:val="22"/>
        </w:rPr>
      </w:pPr>
    </w:p>
    <w:p w14:paraId="0A5E2ED6" w14:textId="77777777" w:rsidR="004D7D7C" w:rsidRDefault="004D7D7C" w:rsidP="00072DC9">
      <w:pPr>
        <w:rPr>
          <w:sz w:val="22"/>
          <w:szCs w:val="22"/>
        </w:rPr>
      </w:pPr>
    </w:p>
    <w:p w14:paraId="5A378375" w14:textId="77777777" w:rsidR="001166B6" w:rsidRDefault="001166B6" w:rsidP="00072DC9">
      <w:pPr>
        <w:rPr>
          <w:sz w:val="22"/>
          <w:szCs w:val="22"/>
        </w:rPr>
      </w:pPr>
    </w:p>
    <w:p w14:paraId="1EBB16CB" w14:textId="77777777" w:rsidR="00A5115C" w:rsidRDefault="00A5115C" w:rsidP="00A5115C">
      <w:pPr>
        <w:pStyle w:val="ListParagraph"/>
        <w:numPr>
          <w:ilvl w:val="0"/>
          <w:numId w:val="7"/>
        </w:numPr>
        <w:rPr>
          <w:sz w:val="22"/>
          <w:szCs w:val="22"/>
        </w:rPr>
      </w:pPr>
      <w:r w:rsidRPr="004F150C">
        <w:rPr>
          <w:sz w:val="22"/>
          <w:szCs w:val="22"/>
        </w:rPr>
        <w:t xml:space="preserve">Проиграйте </w:t>
      </w:r>
      <w:r w:rsidR="00AE7E39">
        <w:rPr>
          <w:sz w:val="22"/>
          <w:szCs w:val="22"/>
        </w:rPr>
        <w:t>работата</w:t>
      </w:r>
      <w:r w:rsidRPr="004F150C">
        <w:rPr>
          <w:sz w:val="22"/>
          <w:szCs w:val="22"/>
        </w:rPr>
        <w:t xml:space="preserve"> на алгоритъма за </w:t>
      </w:r>
      <w:r>
        <w:rPr>
          <w:sz w:val="22"/>
          <w:szCs w:val="22"/>
        </w:rPr>
        <w:t>Сливане</w:t>
      </w:r>
      <w:r w:rsidRPr="004F150C">
        <w:rPr>
          <w:sz w:val="22"/>
          <w:szCs w:val="22"/>
        </w:rPr>
        <w:t xml:space="preserve"> </w:t>
      </w:r>
      <w:r>
        <w:rPr>
          <w:sz w:val="22"/>
          <w:szCs w:val="22"/>
        </w:rPr>
        <w:t>на два наредени масива</w:t>
      </w:r>
      <w:r w:rsidRPr="004F150C">
        <w:rPr>
          <w:sz w:val="22"/>
          <w:szCs w:val="22"/>
        </w:rPr>
        <w:t xml:space="preserve">, като използвате за вход </w:t>
      </w:r>
      <w:r w:rsidR="00AE7E39">
        <w:rPr>
          <w:sz w:val="22"/>
          <w:szCs w:val="22"/>
        </w:rPr>
        <w:t xml:space="preserve">стойностите от </w:t>
      </w:r>
      <w:r>
        <w:rPr>
          <w:sz w:val="22"/>
          <w:szCs w:val="22"/>
        </w:rPr>
        <w:t xml:space="preserve">лявата и дасната половини на </w:t>
      </w:r>
      <w:r w:rsidR="00AE7E39">
        <w:rPr>
          <w:sz w:val="22"/>
          <w:szCs w:val="22"/>
        </w:rPr>
        <w:t>вашия</w:t>
      </w:r>
      <w:r>
        <w:rPr>
          <w:sz w:val="22"/>
          <w:szCs w:val="22"/>
        </w:rPr>
        <w:t xml:space="preserve"> седемместен масив</w:t>
      </w:r>
      <w:r w:rsidR="00AE7E39">
        <w:rPr>
          <w:sz w:val="22"/>
          <w:szCs w:val="22"/>
        </w:rPr>
        <w:t xml:space="preserve"> (наредени, очевидно). Долу е дадена примерна схема.</w:t>
      </w:r>
    </w:p>
    <w:p w14:paraId="0A6623D2" w14:textId="77777777" w:rsidR="00AE7E39" w:rsidRDefault="00AE7E39" w:rsidP="00AE7E39">
      <w:pPr>
        <w:pStyle w:val="ListParagraph"/>
        <w:rPr>
          <w:sz w:val="22"/>
          <w:szCs w:val="22"/>
        </w:rPr>
      </w:pPr>
    </w:p>
    <w:p w14:paraId="0B78DA00" w14:textId="77777777" w:rsidR="00AE7E39" w:rsidRDefault="00AE7E39" w:rsidP="00AE7E39">
      <w:pPr>
        <w:pStyle w:val="ListParagraph"/>
        <w:rPr>
          <w:sz w:val="22"/>
          <w:szCs w:val="22"/>
        </w:rPr>
      </w:pPr>
      <w:r>
        <w:rPr>
          <w:noProof/>
          <w:sz w:val="22"/>
          <w:szCs w:val="22"/>
        </w:rPr>
        <w:drawing>
          <wp:anchor distT="0" distB="0" distL="114300" distR="114300" simplePos="0" relativeHeight="251660288" behindDoc="0" locked="0" layoutInCell="1" allowOverlap="1" wp14:anchorId="17B0984A" wp14:editId="6CCF1C35">
            <wp:simplePos x="0" y="0"/>
            <wp:positionH relativeFrom="column">
              <wp:posOffset>1514221</wp:posOffset>
            </wp:positionH>
            <wp:positionV relativeFrom="paragraph">
              <wp:posOffset>71248</wp:posOffset>
            </wp:positionV>
            <wp:extent cx="2279904" cy="1121664"/>
            <wp:effectExtent l="0" t="0" r="6350" b="2540"/>
            <wp:wrapNone/>
            <wp:docPr id="1322" name="Picture 132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79015" cy="1121227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364FFA02" w14:textId="77777777" w:rsidR="00AE7E39" w:rsidRPr="004F150C" w:rsidRDefault="00AE7E39" w:rsidP="00AE7E39">
      <w:pPr>
        <w:pStyle w:val="ListParagraph"/>
        <w:rPr>
          <w:sz w:val="22"/>
          <w:szCs w:val="22"/>
        </w:rPr>
      </w:pPr>
    </w:p>
    <w:p w14:paraId="3536E78F" w14:textId="77777777" w:rsidR="00A5115C" w:rsidRDefault="00A5115C" w:rsidP="00072DC9">
      <w:pPr>
        <w:rPr>
          <w:sz w:val="22"/>
          <w:szCs w:val="22"/>
        </w:rPr>
      </w:pPr>
    </w:p>
    <w:p w14:paraId="165E21B5" w14:textId="77777777" w:rsidR="00AE7E39" w:rsidRDefault="00AE7E39" w:rsidP="00072DC9">
      <w:pPr>
        <w:rPr>
          <w:sz w:val="22"/>
          <w:szCs w:val="22"/>
        </w:rPr>
      </w:pPr>
    </w:p>
    <w:p w14:paraId="343FDE8B" w14:textId="2299D95F" w:rsidR="00AE7E39" w:rsidRDefault="00AE7E39" w:rsidP="00072DC9">
      <w:pPr>
        <w:rPr>
          <w:sz w:val="22"/>
          <w:szCs w:val="22"/>
        </w:rPr>
      </w:pPr>
    </w:p>
    <w:p w14:paraId="0334C777" w14:textId="26E71634" w:rsidR="002570B9" w:rsidRDefault="002570B9" w:rsidP="00072DC9">
      <w:pPr>
        <w:rPr>
          <w:sz w:val="22"/>
          <w:szCs w:val="22"/>
        </w:rPr>
      </w:pPr>
      <w:r>
        <w:rPr>
          <w:noProof/>
        </w:rPr>
        <w:drawing>
          <wp:inline distT="0" distB="0" distL="0" distR="0" wp14:anchorId="2DF927B9" wp14:editId="3A878F68">
            <wp:extent cx="2548466" cy="3397954"/>
            <wp:effectExtent l="0" t="5715" r="0" b="0"/>
            <wp:docPr id="48" name="Picture 48" descr="A picture containing text, whiteboard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8" name="Picture 48" descr="A picture containing text, whiteboard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 rot="16200000">
                      <a:off x="0" y="0"/>
                      <a:ext cx="2551300" cy="340173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1494068" w14:textId="77777777" w:rsidR="00AE7E39" w:rsidRDefault="00AE7E39" w:rsidP="00072DC9">
      <w:pPr>
        <w:rPr>
          <w:sz w:val="22"/>
          <w:szCs w:val="22"/>
        </w:rPr>
      </w:pPr>
      <w:r>
        <w:rPr>
          <w:sz w:val="22"/>
          <w:szCs w:val="22"/>
        </w:rPr>
        <w:t xml:space="preserve">Отговорете, в свободен текст, на следните </w:t>
      </w:r>
      <w:r w:rsidR="001166B6">
        <w:rPr>
          <w:sz w:val="22"/>
          <w:szCs w:val="22"/>
        </w:rPr>
        <w:t xml:space="preserve">два </w:t>
      </w:r>
      <w:r>
        <w:rPr>
          <w:sz w:val="22"/>
          <w:szCs w:val="22"/>
        </w:rPr>
        <w:t>въпроси:</w:t>
      </w:r>
    </w:p>
    <w:p w14:paraId="42389B51" w14:textId="7DF77714" w:rsidR="00AE7E39" w:rsidRDefault="00AE7E39" w:rsidP="00AE7E39">
      <w:pPr>
        <w:pStyle w:val="ListParagraph"/>
        <w:numPr>
          <w:ilvl w:val="0"/>
          <w:numId w:val="8"/>
        </w:numPr>
        <w:rPr>
          <w:sz w:val="22"/>
          <w:szCs w:val="22"/>
        </w:rPr>
      </w:pPr>
      <w:r w:rsidRPr="00AE7E39">
        <w:rPr>
          <w:sz w:val="22"/>
          <w:szCs w:val="22"/>
        </w:rPr>
        <w:t xml:space="preserve">Колко най-малко сравнения на стойности биха се направили </w:t>
      </w:r>
      <w:r w:rsidRPr="00226666">
        <w:rPr>
          <w:b/>
          <w:sz w:val="22"/>
          <w:szCs w:val="22"/>
        </w:rPr>
        <w:t xml:space="preserve">и </w:t>
      </w:r>
      <w:r w:rsidR="001166B6" w:rsidRPr="00226666">
        <w:rPr>
          <w:b/>
          <w:sz w:val="22"/>
          <w:szCs w:val="22"/>
        </w:rPr>
        <w:t>при ка</w:t>
      </w:r>
      <w:r w:rsidRPr="00226666">
        <w:rPr>
          <w:b/>
          <w:sz w:val="22"/>
          <w:szCs w:val="22"/>
        </w:rPr>
        <w:t>кви особености</w:t>
      </w:r>
      <w:r w:rsidRPr="00AE7E39">
        <w:rPr>
          <w:sz w:val="22"/>
          <w:szCs w:val="22"/>
        </w:rPr>
        <w:t xml:space="preserve"> на входните масиви.</w:t>
      </w:r>
    </w:p>
    <w:p w14:paraId="19A0402A" w14:textId="3502843F" w:rsidR="002570B9" w:rsidRPr="002570B9" w:rsidRDefault="002570B9" w:rsidP="002570B9">
      <w:pPr>
        <w:pStyle w:val="ListParagraph"/>
        <w:rPr>
          <w:sz w:val="22"/>
          <w:szCs w:val="22"/>
        </w:rPr>
      </w:pPr>
      <w:r>
        <w:rPr>
          <w:sz w:val="22"/>
          <w:szCs w:val="22"/>
        </w:rPr>
        <w:t xml:space="preserve">-Най-малко сравнения ще се правят когато се подават такива наредени масиви ,така че всеки път да нарежда лявата страна първа и после директно да транслира десния нареден масив , тогава ще прави </w:t>
      </w:r>
      <w:r>
        <w:rPr>
          <w:sz w:val="22"/>
          <w:szCs w:val="22"/>
          <w:lang w:val="en-US"/>
        </w:rPr>
        <w:t>n-</w:t>
      </w:r>
      <w:r>
        <w:rPr>
          <w:sz w:val="22"/>
          <w:szCs w:val="22"/>
        </w:rPr>
        <w:t>сравнения</w:t>
      </w:r>
    </w:p>
    <w:p w14:paraId="76178D7D" w14:textId="77777777" w:rsidR="0013068F" w:rsidRPr="0013068F" w:rsidRDefault="00AE7E39" w:rsidP="00AE7E39">
      <w:pPr>
        <w:pStyle w:val="ListParagraph"/>
        <w:numPr>
          <w:ilvl w:val="0"/>
          <w:numId w:val="8"/>
        </w:numPr>
        <w:rPr>
          <w:sz w:val="22"/>
          <w:szCs w:val="22"/>
        </w:rPr>
      </w:pPr>
      <w:r w:rsidRPr="00AE7E39">
        <w:rPr>
          <w:sz w:val="22"/>
          <w:szCs w:val="22"/>
        </w:rPr>
        <w:t xml:space="preserve">Колко най-много сравнения на стойности биха се направили </w:t>
      </w:r>
      <w:r w:rsidRPr="00226666">
        <w:rPr>
          <w:b/>
          <w:sz w:val="22"/>
          <w:szCs w:val="22"/>
        </w:rPr>
        <w:t xml:space="preserve">и </w:t>
      </w:r>
      <w:r w:rsidR="001166B6" w:rsidRPr="00226666">
        <w:rPr>
          <w:b/>
          <w:sz w:val="22"/>
          <w:szCs w:val="22"/>
        </w:rPr>
        <w:t>при ка</w:t>
      </w:r>
      <w:r w:rsidRPr="00226666">
        <w:rPr>
          <w:b/>
          <w:sz w:val="22"/>
          <w:szCs w:val="22"/>
        </w:rPr>
        <w:t>кви особености</w:t>
      </w:r>
      <w:r w:rsidRPr="00AE7E39">
        <w:rPr>
          <w:sz w:val="22"/>
          <w:szCs w:val="22"/>
        </w:rPr>
        <w:t xml:space="preserve"> на входните масиви.</w:t>
      </w:r>
      <w:r w:rsidR="002570B9">
        <w:rPr>
          <w:sz w:val="22"/>
          <w:szCs w:val="22"/>
          <w:lang w:val="en-US"/>
        </w:rPr>
        <w:t xml:space="preserve"> </w:t>
      </w:r>
    </w:p>
    <w:p w14:paraId="10AB3B7C" w14:textId="42AB4B80" w:rsidR="00AE7E39" w:rsidRDefault="002570B9" w:rsidP="0013068F">
      <w:pPr>
        <w:pStyle w:val="ListParagraph"/>
        <w:rPr>
          <w:sz w:val="22"/>
          <w:szCs w:val="22"/>
        </w:rPr>
      </w:pPr>
      <w:r>
        <w:rPr>
          <w:sz w:val="22"/>
          <w:szCs w:val="22"/>
        </w:rPr>
        <w:t>Най-много сравения ще се правят когато трябва всеки път да проверява и нарежда двата масива (ляв и десен) в третия, кат</w:t>
      </w:r>
      <w:r w:rsidR="0013068F">
        <w:rPr>
          <w:sz w:val="22"/>
          <w:szCs w:val="22"/>
        </w:rPr>
        <w:t xml:space="preserve">о стойностите са такива че трябва да се итерира до края и през двата масива. </w:t>
      </w:r>
    </w:p>
    <w:p w14:paraId="1415BB59" w14:textId="77777777" w:rsidR="00BC01BF" w:rsidRDefault="00BC01BF" w:rsidP="001924A6">
      <w:pPr>
        <w:jc w:val="center"/>
        <w:rPr>
          <w:sz w:val="22"/>
          <w:szCs w:val="22"/>
        </w:rPr>
      </w:pPr>
      <w:r>
        <w:rPr>
          <w:sz w:val="22"/>
          <w:szCs w:val="22"/>
        </w:rPr>
        <w:t xml:space="preserve">ДОМАШНОТО СЕ ПРЕДАВА С ТОЧКИТЕ НА ЗАДАНИЕТО! </w:t>
      </w:r>
    </w:p>
    <w:sectPr w:rsidR="00BC01BF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5F35D23"/>
    <w:multiLevelType w:val="hybridMultilevel"/>
    <w:tmpl w:val="B67C4966"/>
    <w:lvl w:ilvl="0" w:tplc="0402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20019" w:tentative="1">
      <w:start w:val="1"/>
      <w:numFmt w:val="lowerLetter"/>
      <w:lvlText w:val="%2."/>
      <w:lvlJc w:val="left"/>
      <w:pPr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8A14AA1"/>
    <w:multiLevelType w:val="hybridMultilevel"/>
    <w:tmpl w:val="08E0D316"/>
    <w:lvl w:ilvl="0" w:tplc="0402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20019" w:tentative="1">
      <w:start w:val="1"/>
      <w:numFmt w:val="lowerLetter"/>
      <w:lvlText w:val="%2."/>
      <w:lvlJc w:val="left"/>
      <w:pPr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6DB78E2"/>
    <w:multiLevelType w:val="hybridMultilevel"/>
    <w:tmpl w:val="B60A33D4"/>
    <w:lvl w:ilvl="0" w:tplc="0402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36C67EE8"/>
    <w:multiLevelType w:val="hybridMultilevel"/>
    <w:tmpl w:val="B538A13E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508533FC"/>
    <w:multiLevelType w:val="hybridMultilevel"/>
    <w:tmpl w:val="021E826C"/>
    <w:lvl w:ilvl="0" w:tplc="0402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20019" w:tentative="1">
      <w:start w:val="1"/>
      <w:numFmt w:val="lowerLetter"/>
      <w:lvlText w:val="%2."/>
      <w:lvlJc w:val="left"/>
      <w:pPr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5BE07C2F"/>
    <w:multiLevelType w:val="hybridMultilevel"/>
    <w:tmpl w:val="FDBE1C7C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60F90A18"/>
    <w:multiLevelType w:val="hybridMultilevel"/>
    <w:tmpl w:val="E156237E"/>
    <w:lvl w:ilvl="0" w:tplc="0402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6E614A40"/>
    <w:multiLevelType w:val="hybridMultilevel"/>
    <w:tmpl w:val="A78E64EE"/>
    <w:lvl w:ilvl="0" w:tplc="0402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20019" w:tentative="1">
      <w:start w:val="1"/>
      <w:numFmt w:val="lowerLetter"/>
      <w:lvlText w:val="%2."/>
      <w:lvlJc w:val="left"/>
      <w:pPr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7C7143DB"/>
    <w:multiLevelType w:val="hybridMultilevel"/>
    <w:tmpl w:val="221C03BC"/>
    <w:lvl w:ilvl="0" w:tplc="0402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20019" w:tentative="1">
      <w:start w:val="1"/>
      <w:numFmt w:val="lowerLetter"/>
      <w:lvlText w:val="%2."/>
      <w:lvlJc w:val="left"/>
      <w:pPr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4"/>
  </w:num>
  <w:num w:numId="2">
    <w:abstractNumId w:val="7"/>
  </w:num>
  <w:num w:numId="3">
    <w:abstractNumId w:val="8"/>
  </w:num>
  <w:num w:numId="4">
    <w:abstractNumId w:val="0"/>
  </w:num>
  <w:num w:numId="5">
    <w:abstractNumId w:val="1"/>
  </w:num>
  <w:num w:numId="6">
    <w:abstractNumId w:val="3"/>
  </w:num>
  <w:num w:numId="7">
    <w:abstractNumId w:val="2"/>
  </w:num>
  <w:num w:numId="8">
    <w:abstractNumId w:val="5"/>
  </w:num>
  <w:num w:numId="9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0"/>
  <w:proofState w:spelling="clean"/>
  <w:defaultTabStop w:val="708"/>
  <w:hyphenationZone w:val="425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zWxsDAwtTQwMjExNDNW0lEKTi0uzszPAykwNK4FAMVJEKUtAAAA"/>
  </w:docVars>
  <w:rsids>
    <w:rsidRoot w:val="009F0010"/>
    <w:rsid w:val="000213B9"/>
    <w:rsid w:val="00025530"/>
    <w:rsid w:val="00072DC9"/>
    <w:rsid w:val="0008578C"/>
    <w:rsid w:val="000C3426"/>
    <w:rsid w:val="001166B6"/>
    <w:rsid w:val="0013068F"/>
    <w:rsid w:val="00187F27"/>
    <w:rsid w:val="001924A6"/>
    <w:rsid w:val="001E2428"/>
    <w:rsid w:val="00215218"/>
    <w:rsid w:val="00226666"/>
    <w:rsid w:val="002570B9"/>
    <w:rsid w:val="002D5B8F"/>
    <w:rsid w:val="00317F63"/>
    <w:rsid w:val="003D16A3"/>
    <w:rsid w:val="003D5734"/>
    <w:rsid w:val="00470199"/>
    <w:rsid w:val="004A391E"/>
    <w:rsid w:val="004C712C"/>
    <w:rsid w:val="004D7D7C"/>
    <w:rsid w:val="004F150C"/>
    <w:rsid w:val="004F3683"/>
    <w:rsid w:val="00501BB6"/>
    <w:rsid w:val="00547FC4"/>
    <w:rsid w:val="00567953"/>
    <w:rsid w:val="005B1970"/>
    <w:rsid w:val="005B28B4"/>
    <w:rsid w:val="005C12FF"/>
    <w:rsid w:val="005F576A"/>
    <w:rsid w:val="00613C82"/>
    <w:rsid w:val="006738CF"/>
    <w:rsid w:val="006B26BE"/>
    <w:rsid w:val="007D1393"/>
    <w:rsid w:val="007D3880"/>
    <w:rsid w:val="0082779F"/>
    <w:rsid w:val="008840B0"/>
    <w:rsid w:val="008A1805"/>
    <w:rsid w:val="00975533"/>
    <w:rsid w:val="00982915"/>
    <w:rsid w:val="009A3B10"/>
    <w:rsid w:val="009F0010"/>
    <w:rsid w:val="00A21C33"/>
    <w:rsid w:val="00A5115C"/>
    <w:rsid w:val="00AE62A3"/>
    <w:rsid w:val="00AE7E39"/>
    <w:rsid w:val="00B55920"/>
    <w:rsid w:val="00B8469A"/>
    <w:rsid w:val="00BC01BF"/>
    <w:rsid w:val="00CD45E5"/>
    <w:rsid w:val="00CF2392"/>
    <w:rsid w:val="00CF3C79"/>
    <w:rsid w:val="00D16344"/>
    <w:rsid w:val="00DC7C77"/>
    <w:rsid w:val="00DF449D"/>
    <w:rsid w:val="00E67ADA"/>
    <w:rsid w:val="00F17D87"/>
    <w:rsid w:val="00F62050"/>
    <w:rsid w:val="00F8629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bg-BG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44A40776"/>
  <w15:docId w15:val="{70568E2A-8A93-4811-9B6A-B72C1EA05B6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sz w:val="22"/>
        <w:szCs w:val="22"/>
        <w:lang w:val="bg-BG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semiHidden="1" w:uiPriority="59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sz w:val="24"/>
      <w:szCs w:val="20"/>
      <w:lang w:eastAsia="bg-BG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9F0010"/>
    <w:pPr>
      <w:ind w:left="720"/>
      <w:contextualSpacing/>
    </w:pPr>
  </w:style>
  <w:style w:type="paragraph" w:styleId="NormalWeb">
    <w:name w:val="Normal (Web)"/>
    <w:basedOn w:val="Normal"/>
    <w:uiPriority w:val="99"/>
    <w:semiHidden/>
    <w:unhideWhenUsed/>
    <w:rsid w:val="00567953"/>
    <w:pPr>
      <w:spacing w:before="100" w:beforeAutospacing="1" w:after="100" w:afterAutospacing="1" w:line="240" w:lineRule="auto"/>
    </w:pPr>
    <w:rPr>
      <w:rFonts w:eastAsiaTheme="minorEastAsia"/>
      <w:szCs w:val="24"/>
    </w:rPr>
  </w:style>
  <w:style w:type="character" w:styleId="PlaceholderText">
    <w:name w:val="Placeholder Text"/>
    <w:basedOn w:val="DefaultParagraphFont"/>
    <w:uiPriority w:val="99"/>
    <w:semiHidden/>
    <w:rsid w:val="005C12FF"/>
    <w:rPr>
      <w:color w:val="80808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5C12FF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C12FF"/>
    <w:rPr>
      <w:rFonts w:ascii="Tahoma" w:hAnsi="Tahoma" w:cs="Tahoma"/>
      <w:sz w:val="16"/>
      <w:szCs w:val="16"/>
      <w:lang w:eastAsia="bg-BG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6241231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53343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38956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3.png"/><Relationship Id="rId3" Type="http://schemas.openxmlformats.org/officeDocument/2006/relationships/styles" Target="styles.xml"/><Relationship Id="rId7" Type="http://schemas.openxmlformats.org/officeDocument/2006/relationships/image" Target="media/image2.png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image" Target="media/image1.emf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image" Target="media/image4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60C459BF-8B64-4765-BA47-FDFD604EDC1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3</TotalTime>
  <Pages>2</Pages>
  <Words>244</Words>
  <Characters>1395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63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USER</dc:creator>
  <cp:lastModifiedBy>Georgi Filev</cp:lastModifiedBy>
  <cp:revision>4</cp:revision>
  <dcterms:created xsi:type="dcterms:W3CDTF">2021-10-21T11:03:00Z</dcterms:created>
  <dcterms:modified xsi:type="dcterms:W3CDTF">2021-10-31T13:43:00Z</dcterms:modified>
</cp:coreProperties>
</file>